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539F" w:rsidRPr="0079113A" w:rsidRDefault="00F8539F" w:rsidP="00F8539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113A">
        <w:rPr>
          <w:rFonts w:ascii="Times New Roman" w:hAnsi="Times New Roman" w:cs="Times New Roman"/>
          <w:b/>
          <w:sz w:val="24"/>
          <w:szCs w:val="24"/>
        </w:rPr>
        <w:t>Geethanjali College of Engineering and Technology</w:t>
      </w:r>
    </w:p>
    <w:p w:rsidR="00F8539F" w:rsidRPr="0079113A" w:rsidRDefault="00F8539F" w:rsidP="00F8539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113A">
        <w:rPr>
          <w:rFonts w:ascii="Times New Roman" w:hAnsi="Times New Roman" w:cs="Times New Roman"/>
          <w:b/>
          <w:sz w:val="24"/>
          <w:szCs w:val="24"/>
        </w:rPr>
        <w:t>UGC Autonomous</w:t>
      </w:r>
    </w:p>
    <w:p w:rsidR="00F8539F" w:rsidRPr="00302FC9" w:rsidRDefault="00F8539F" w:rsidP="00FE6FB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02FC9">
        <w:rPr>
          <w:rFonts w:ascii="Times New Roman" w:hAnsi="Times New Roman" w:cs="Times New Roman"/>
          <w:sz w:val="24"/>
          <w:szCs w:val="24"/>
        </w:rPr>
        <w:t xml:space="preserve">Department of </w:t>
      </w:r>
      <w:r w:rsidR="009010A4">
        <w:rPr>
          <w:rFonts w:ascii="Times New Roman" w:hAnsi="Times New Roman" w:cs="Times New Roman"/>
          <w:sz w:val="24"/>
          <w:szCs w:val="24"/>
        </w:rPr>
        <w:t>ECE</w:t>
      </w:r>
      <w:r w:rsidR="00FE6FB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8539F" w:rsidRDefault="00FE6FB2" w:rsidP="00FE6FB2">
      <w:pPr>
        <w:spacing w:after="0"/>
        <w:ind w:left="7200" w:firstLine="720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Date: 01/07/2021</w:t>
      </w:r>
    </w:p>
    <w:p w:rsidR="00F8539F" w:rsidRPr="009010A4" w:rsidRDefault="009010A4" w:rsidP="00F8539F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10A4">
        <w:rPr>
          <w:rFonts w:ascii="Times New Roman" w:hAnsi="Times New Roman" w:cs="Times New Roman"/>
          <w:b/>
          <w:sz w:val="28"/>
          <w:szCs w:val="28"/>
          <w:u w:val="single"/>
        </w:rPr>
        <w:t>Quant &amp;Aptitude</w:t>
      </w:r>
      <w:r w:rsidR="00F8539F" w:rsidRPr="009010A4">
        <w:rPr>
          <w:rFonts w:ascii="Times New Roman" w:hAnsi="Times New Roman" w:cs="Times New Roman"/>
          <w:b/>
          <w:sz w:val="28"/>
          <w:szCs w:val="28"/>
          <w:u w:val="single"/>
        </w:rPr>
        <w:t xml:space="preserve"> Training</w:t>
      </w:r>
    </w:p>
    <w:p w:rsidR="00F8539F" w:rsidRDefault="00F8539F" w:rsidP="00D262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8539F" w:rsidRPr="00B90B03" w:rsidRDefault="005C436F" w:rsidP="00F8539F">
      <w:pP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cademic Year: 2020-21</w:t>
      </w:r>
      <w:r w:rsidR="00F8539F" w:rsidRPr="00B90B03">
        <w:rPr>
          <w:rFonts w:ascii="Times New Roman" w:eastAsia="Times New Roman" w:hAnsi="Times New Roman" w:cs="Times New Roman"/>
          <w:sz w:val="24"/>
          <w:szCs w:val="24"/>
        </w:rPr>
        <w:t xml:space="preserve"> – I</w:t>
      </w:r>
      <w:r w:rsidR="00A56321">
        <w:rPr>
          <w:rFonts w:ascii="Times New Roman" w:eastAsia="Times New Roman" w:hAnsi="Times New Roman" w:cs="Times New Roman"/>
          <w:sz w:val="24"/>
          <w:szCs w:val="24"/>
        </w:rPr>
        <w:t>I</w:t>
      </w:r>
      <w:r w:rsidR="00F8539F" w:rsidRPr="00B90B03">
        <w:rPr>
          <w:rFonts w:ascii="Times New Roman" w:eastAsia="Times New Roman" w:hAnsi="Times New Roman" w:cs="Times New Roman"/>
          <w:sz w:val="24"/>
          <w:szCs w:val="24"/>
        </w:rPr>
        <w:t xml:space="preserve"> semester</w:t>
      </w:r>
      <w:r w:rsidR="00F83FDE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F83FDE">
        <w:rPr>
          <w:rFonts w:ascii="Times New Roman" w:eastAsia="Times New Roman" w:hAnsi="Times New Roman" w:cs="Times New Roman"/>
          <w:sz w:val="24"/>
          <w:szCs w:val="24"/>
        </w:rPr>
        <w:tab/>
      </w:r>
      <w:r w:rsidR="00F83FDE">
        <w:rPr>
          <w:rFonts w:ascii="Times New Roman" w:eastAsia="Times New Roman" w:hAnsi="Times New Roman" w:cs="Times New Roman"/>
          <w:sz w:val="24"/>
          <w:szCs w:val="24"/>
        </w:rPr>
        <w:tab/>
      </w:r>
      <w:r w:rsidR="00F83FDE">
        <w:rPr>
          <w:rFonts w:ascii="Times New Roman" w:eastAsia="Times New Roman" w:hAnsi="Times New Roman" w:cs="Times New Roman"/>
          <w:sz w:val="24"/>
          <w:szCs w:val="24"/>
        </w:rPr>
        <w:tab/>
        <w:t>Batch: 201</w:t>
      </w:r>
      <w:r>
        <w:rPr>
          <w:rFonts w:ascii="Times New Roman" w:eastAsia="Times New Roman" w:hAnsi="Times New Roman" w:cs="Times New Roman"/>
          <w:sz w:val="24"/>
          <w:szCs w:val="24"/>
        </w:rPr>
        <w:t>8-22</w:t>
      </w:r>
    </w:p>
    <w:p w:rsidR="00F8539F" w:rsidRPr="00B90B03" w:rsidRDefault="00F8539F" w:rsidP="00F8539F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B90B03">
        <w:rPr>
          <w:rFonts w:ascii="Times New Roman" w:eastAsia="Times New Roman" w:hAnsi="Times New Roman" w:cs="Times New Roman"/>
          <w:sz w:val="24"/>
          <w:szCs w:val="24"/>
        </w:rPr>
        <w:t>Propos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to </w:t>
      </w:r>
      <w:r w:rsidR="005C436F">
        <w:rPr>
          <w:rFonts w:ascii="Times New Roman" w:eastAsia="Times New Roman" w:hAnsi="Times New Roman" w:cs="Times New Roman"/>
          <w:sz w:val="24"/>
          <w:szCs w:val="24"/>
        </w:rPr>
        <w:t>Conduct Freshm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2625E">
        <w:rPr>
          <w:rFonts w:ascii="Times New Roman" w:eastAsia="Times New Roman" w:hAnsi="Times New Roman" w:cs="Times New Roman"/>
          <w:sz w:val="24"/>
          <w:szCs w:val="24"/>
        </w:rPr>
        <w:t>engineering (</w:t>
      </w:r>
      <w:r>
        <w:rPr>
          <w:rFonts w:ascii="Times New Roman" w:eastAsia="Times New Roman" w:hAnsi="Times New Roman" w:cs="Times New Roman"/>
          <w:sz w:val="24"/>
          <w:szCs w:val="24"/>
        </w:rPr>
        <w:t>GCET)</w:t>
      </w:r>
      <w:r w:rsidRPr="00B90B03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B90B0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Plan: </w:t>
      </w:r>
      <w:r w:rsidRPr="00B90B0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5C436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1</w:t>
      </w:r>
      <w:r w:rsidR="005C436F" w:rsidRPr="005C436F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</w:rPr>
        <w:t>st</w:t>
      </w:r>
      <w:r w:rsidR="005C436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-June To 30</w:t>
      </w:r>
      <w:r w:rsidRPr="00B90B0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-</w:t>
      </w:r>
      <w:r w:rsidR="005C436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June</w:t>
      </w:r>
      <w:r w:rsidRPr="00B90B0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</w:p>
    <w:p w:rsidR="00F8539F" w:rsidRDefault="00F8539F" w:rsidP="00F8539F">
      <w:pP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90B03">
        <w:rPr>
          <w:rFonts w:ascii="Times New Roman" w:eastAsia="Times New Roman" w:hAnsi="Times New Roman" w:cs="Times New Roman"/>
          <w:sz w:val="24"/>
          <w:szCs w:val="24"/>
        </w:rPr>
        <w:t xml:space="preserve">Target Group:  </w:t>
      </w:r>
      <w:r w:rsidR="005C436F">
        <w:rPr>
          <w:rFonts w:ascii="Times New Roman" w:eastAsia="Times New Roman" w:hAnsi="Times New Roman" w:cs="Times New Roman"/>
          <w:sz w:val="24"/>
          <w:szCs w:val="24"/>
        </w:rPr>
        <w:t>III</w:t>
      </w:r>
      <w:r w:rsidRPr="00B90B03">
        <w:rPr>
          <w:rFonts w:ascii="Times New Roman" w:eastAsia="Times New Roman" w:hAnsi="Times New Roman" w:cs="Times New Roman"/>
          <w:sz w:val="24"/>
          <w:szCs w:val="24"/>
        </w:rPr>
        <w:t xml:space="preserve"> B.Tech</w:t>
      </w:r>
      <w:r w:rsidR="002D6363">
        <w:rPr>
          <w:rFonts w:ascii="Times New Roman" w:eastAsia="Times New Roman" w:hAnsi="Times New Roman" w:cs="Times New Roman"/>
          <w:sz w:val="24"/>
          <w:szCs w:val="24"/>
        </w:rPr>
        <w:t>-II Sem</w:t>
      </w:r>
      <w:r w:rsidRPr="00B90B03">
        <w:rPr>
          <w:rFonts w:ascii="Times New Roman" w:eastAsia="Times New Roman" w:hAnsi="Times New Roman" w:cs="Times New Roman"/>
          <w:sz w:val="24"/>
          <w:szCs w:val="24"/>
        </w:rPr>
        <w:t xml:space="preserve"> Students</w:t>
      </w:r>
    </w:p>
    <w:p w:rsidR="00BD3903" w:rsidRPr="00EE3A77" w:rsidRDefault="00BD3903" w:rsidP="00EE3A7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rdinator:</w:t>
      </w:r>
      <w:r w:rsidR="00EE3A77">
        <w:rPr>
          <w:rFonts w:ascii="Times New Roman" w:hAnsi="Times New Roman" w:cs="Times New Roman"/>
          <w:sz w:val="24"/>
          <w:szCs w:val="24"/>
        </w:rPr>
        <w:t xml:space="preserve"> </w:t>
      </w:r>
      <w:r w:rsidR="002D6363">
        <w:rPr>
          <w:rFonts w:ascii="Times New Roman" w:hAnsi="Times New Roman" w:cs="Times New Roman"/>
          <w:sz w:val="24"/>
          <w:szCs w:val="24"/>
        </w:rPr>
        <w:t>Mr. Srinivas, Assoc Professor, CSE Dept.</w:t>
      </w:r>
    </w:p>
    <w:p w:rsidR="00F8539F" w:rsidRPr="004A351F" w:rsidRDefault="00F8539F" w:rsidP="00F8539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D3903" w:rsidRDefault="002D6363" w:rsidP="00F8539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</w:t>
      </w:r>
      <w:r w:rsidR="00F8539F">
        <w:rPr>
          <w:rFonts w:ascii="Times New Roman" w:hAnsi="Times New Roman" w:cs="Times New Roman"/>
          <w:sz w:val="24"/>
          <w:szCs w:val="24"/>
        </w:rPr>
        <w:t xml:space="preserve">, </w:t>
      </w:r>
      <w:r w:rsidR="00CE1F96">
        <w:rPr>
          <w:rFonts w:ascii="Times New Roman" w:hAnsi="Times New Roman" w:cs="Times New Roman"/>
          <w:sz w:val="24"/>
          <w:szCs w:val="24"/>
        </w:rPr>
        <w:t>225</w:t>
      </w:r>
      <w:r w:rsidR="00F8539F">
        <w:rPr>
          <w:rFonts w:ascii="Times New Roman" w:hAnsi="Times New Roman" w:cs="Times New Roman"/>
          <w:sz w:val="24"/>
          <w:szCs w:val="24"/>
        </w:rPr>
        <w:t xml:space="preserve"> students were selected to get the training in the first phase. </w:t>
      </w:r>
    </w:p>
    <w:p w:rsidR="00BD3903" w:rsidRPr="00BD3903" w:rsidRDefault="00F64E75" w:rsidP="00F8539F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6229350" cy="6124575"/>
            <wp:effectExtent l="19050" t="0" r="0" b="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9350" cy="6124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3903" w:rsidRDefault="00BD3903" w:rsidP="00F8539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Sele</w:t>
      </w:r>
      <w:r w:rsidR="00F87F58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ted ECE students list:</w:t>
      </w:r>
    </w:p>
    <w:tbl>
      <w:tblPr>
        <w:tblW w:w="8662" w:type="dxa"/>
        <w:tblInd w:w="31" w:type="dxa"/>
        <w:tblLook w:val="04A0"/>
      </w:tblPr>
      <w:tblGrid>
        <w:gridCol w:w="642"/>
        <w:gridCol w:w="1398"/>
        <w:gridCol w:w="4403"/>
        <w:gridCol w:w="2219"/>
      </w:tblGrid>
      <w:tr w:rsidR="00500083" w:rsidTr="00500083">
        <w:trPr>
          <w:trHeight w:val="315"/>
        </w:trPr>
        <w:tc>
          <w:tcPr>
            <w:tcW w:w="86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jc w:val="center"/>
              <w:rPr>
                <w:rFonts w:ascii="&quot;Times New Roman&quot;" w:hAnsi="&quot;Times New Roman&quot;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&quot;Times New Roman&quot;" w:hAnsi="&quot;Times New Roman&quot;"/>
                <w:b/>
                <w:bCs/>
                <w:color w:val="000000"/>
              </w:rPr>
              <w:t>GEETHANJALI COLLEGE OF ENGINEERING &amp; TECHNOLOGY</w:t>
            </w:r>
          </w:p>
        </w:tc>
      </w:tr>
      <w:tr w:rsidR="00500083" w:rsidTr="00500083">
        <w:trPr>
          <w:trHeight w:val="315"/>
        </w:trPr>
        <w:tc>
          <w:tcPr>
            <w:tcW w:w="86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jc w:val="center"/>
              <w:rPr>
                <w:rFonts w:ascii="&quot;Times New Roman&quot;" w:hAnsi="&quot;Times New Roman&quot;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&quot;Times New Roman&quot;" w:hAnsi="&quot;Times New Roman&quot;"/>
                <w:b/>
                <w:bCs/>
                <w:color w:val="000000"/>
              </w:rPr>
              <w:t>Department of ECE</w:t>
            </w:r>
          </w:p>
        </w:tc>
      </w:tr>
      <w:tr w:rsidR="00500083" w:rsidTr="00500083">
        <w:trPr>
          <w:trHeight w:val="525"/>
        </w:trPr>
        <w:tc>
          <w:tcPr>
            <w:tcW w:w="86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0083" w:rsidRDefault="00500083">
            <w:pPr>
              <w:jc w:val="center"/>
              <w:rPr>
                <w:rFonts w:ascii="&quot;Times New Roman&quot;" w:hAnsi="&quot;Times New Roman&quot;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&quot;Times New Roman&quot;" w:hAnsi="&quot;Times New Roman&quot;"/>
                <w:b/>
                <w:bCs/>
                <w:color w:val="000000"/>
              </w:rPr>
              <w:t xml:space="preserve">CRT  Student list </w:t>
            </w:r>
          </w:p>
        </w:tc>
      </w:tr>
      <w:tr w:rsidR="00500083" w:rsidTr="00500083">
        <w:trPr>
          <w:trHeight w:val="660"/>
        </w:trPr>
        <w:tc>
          <w:tcPr>
            <w:tcW w:w="642" w:type="dxa"/>
            <w:tcBorders>
              <w:top w:val="single" w:sz="8" w:space="0" w:color="000000"/>
              <w:left w:val="single" w:sz="8" w:space="0" w:color="000000"/>
              <w:bottom w:val="nil"/>
              <w:right w:val="single" w:sz="4" w:space="0" w:color="000000"/>
            </w:tcBorders>
            <w:shd w:val="clear" w:color="E0E0E0" w:fill="E0E0E0"/>
            <w:vAlign w:val="center"/>
            <w:hideMark/>
          </w:tcPr>
          <w:p w:rsidR="00500083" w:rsidRDefault="00500083">
            <w:pPr>
              <w:jc w:val="center"/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S.No</w:t>
            </w:r>
          </w:p>
        </w:tc>
        <w:tc>
          <w:tcPr>
            <w:tcW w:w="1398" w:type="dxa"/>
            <w:tcBorders>
              <w:top w:val="single" w:sz="8" w:space="0" w:color="000000"/>
              <w:left w:val="nil"/>
              <w:bottom w:val="nil"/>
              <w:right w:val="single" w:sz="4" w:space="0" w:color="000000"/>
            </w:tcBorders>
            <w:shd w:val="clear" w:color="E0E0E0" w:fill="E0E0E0"/>
            <w:vAlign w:val="center"/>
            <w:hideMark/>
          </w:tcPr>
          <w:p w:rsidR="00500083" w:rsidRDefault="00500083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Roll No.</w:t>
            </w:r>
          </w:p>
        </w:tc>
        <w:tc>
          <w:tcPr>
            <w:tcW w:w="4403" w:type="dxa"/>
            <w:tcBorders>
              <w:top w:val="single" w:sz="8" w:space="0" w:color="000000"/>
              <w:left w:val="nil"/>
              <w:bottom w:val="nil"/>
              <w:right w:val="single" w:sz="4" w:space="0" w:color="000000"/>
            </w:tcBorders>
            <w:shd w:val="clear" w:color="E0E0E0" w:fill="E0E0E0"/>
            <w:vAlign w:val="center"/>
            <w:hideMark/>
          </w:tcPr>
          <w:p w:rsidR="00500083" w:rsidRDefault="00500083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Student Name</w:t>
            </w:r>
          </w:p>
        </w:tc>
        <w:tc>
          <w:tcPr>
            <w:tcW w:w="2219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Name of the Mento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3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01</w:t>
            </w:r>
          </w:p>
        </w:tc>
        <w:tc>
          <w:tcPr>
            <w:tcW w:w="440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MADHAPAKU RAJU</w:t>
            </w:r>
          </w:p>
        </w:tc>
        <w:tc>
          <w:tcPr>
            <w:tcW w:w="22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0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ALIVETI SUBRAMANYA PAVAN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0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SHIKA CHAKRAVARTHI KATT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0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ASIREDDY KEERTHAN SAI REDDY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0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andeep kum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0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OTTE LAXMI BHAVANI YADAV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0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UKYA SWAPN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0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ITTARI VUDDANTI GNANESWAR PRASAD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0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UNDURU SUSHM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1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 ARCHAN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1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HARMAVARAPU VENKATA SAI KEERTHAN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1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HOTE PRIYANK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1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UVASI RANJITH KUM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1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 CHARIT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1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ADI SAI LAHAR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1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 SUSHM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1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ANDU PRAVALIK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1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ILLALA SUSHM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1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ODITHI ROHITH SA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P. Sudhak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2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Tejaswini Gottimukkal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2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GUMMALLA SAI KRISHNA REDDY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2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K NIKHIL AJAY RAGHAV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2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KAMUJU VAISHNAV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24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24</w:t>
            </w:r>
          </w:p>
        </w:tc>
        <w:tc>
          <w:tcPr>
            <w:tcW w:w="4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KANAJI AKANKSHA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25</w:t>
            </w:r>
          </w:p>
        </w:tc>
        <w:tc>
          <w:tcPr>
            <w:tcW w:w="440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KANDULA VINEELA</w:t>
            </w:r>
          </w:p>
        </w:tc>
        <w:tc>
          <w:tcPr>
            <w:tcW w:w="221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2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KEDARASI KIRAN BABU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2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KEMIDI RUKUMIN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2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KILARU TEJASW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2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KONDAMGARI SAISREERAM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3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KUNSOTH RAMESHW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3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ALLADI VISWANAD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3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AMILLAPALLI KEERTHAN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3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ASAPETA HARIK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3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UNIGANTI DHARAN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3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POLAKAM VINOD KUM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 Appala Raju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3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UPPALA SUDHA MANAS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. Suresh Kum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3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ACHAGALLA MADHAV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. Suresh Kum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3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HAIK AZIM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. Suresh Kum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4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 RADHAGANES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. Suresh Kum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4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THARA SUDHI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. Suresh Kum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4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ELLANKI SREEJ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. Suresh Kum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4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AMA SAKETH KUM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. Suresh Kum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4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ERRAGUDI FAYAZUDDIN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. Suresh Kum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4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ERRAM VISHNU VARDHAN REDDY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. Suresh Kum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5A040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ASARI SAI SUSHMITH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. Suresh Kum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0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Kula Jayant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. Suresh Kum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0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HURADI UMA DEV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. Suresh Kum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0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USHAPAKA MANOJ KUM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. Suresh Kum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0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OLLE SANTOS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. Suresh Kumar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4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ALAKANTI PAVAN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 Sreelath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5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Battu Rajes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 Sreelath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52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53</w:t>
            </w:r>
          </w:p>
        </w:tc>
        <w:tc>
          <w:tcPr>
            <w:tcW w:w="4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BATTU SHASHANK REDDY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 Sreelath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3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54</w:t>
            </w:r>
          </w:p>
        </w:tc>
        <w:tc>
          <w:tcPr>
            <w:tcW w:w="440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Benny</w:t>
            </w:r>
          </w:p>
        </w:tc>
        <w:tc>
          <w:tcPr>
            <w:tcW w:w="221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 Sreelath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5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BONGONI ABHIGN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 Sreelath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5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CHIKKA MANAS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 Sreelath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5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DADI CHANDRIKA REDDY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 Sreelath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5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DASARI MANIKANT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 Sreelath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5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DHARAVATH ANITH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 Sreelath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6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DODDI SATYA SAI PAVAN KUM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 Sreelath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6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DONAPATI BHAVANA REDDY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 Sreelath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6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GADDAM AKHIL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 Sreelath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6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GOPI REDDY TEJASWIN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 Sreelath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6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GORRELLA KARTHIK MANIKANT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 Sreelath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6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GUDDETI V CHARAN KALYAN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 Sreelath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6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 BHARADWAJ SHARM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6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ASTHI ANY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7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ANUKUNTA SUPRAJ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7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OTA VISHWES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7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ITTAPALLI SPANDAN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8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UTAKKI MOHITH SR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8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AVAN VASWAN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7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ALAMASA NIKHIL GOUD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7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ONDOJU MANISH KUM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7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 Bharadwaj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7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 Sai Sachin Goud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7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L Nithin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7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 Madhu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7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OPIDEVI SRILEKH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8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ALEPOGU JAYA BHUSHAN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80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82</w:t>
            </w:r>
          </w:p>
        </w:tc>
        <w:tc>
          <w:tcPr>
            <w:tcW w:w="4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 Umesh Chandra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1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84</w:t>
            </w:r>
          </w:p>
        </w:tc>
        <w:tc>
          <w:tcPr>
            <w:tcW w:w="440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 Sai Kiran</w:t>
            </w:r>
          </w:p>
        </w:tc>
        <w:tc>
          <w:tcPr>
            <w:tcW w:w="221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. L. Prakash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8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 SAHITH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Uma Rani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8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Chethan Shetty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Uma Rani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8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AMALA RAMY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Uma Rani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8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ATKUR SAI ABHISHEK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Uma Ran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9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EERLA RUCHISW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Uma Rani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9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.SRIK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Uma Rani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9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arthik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Uma Rani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9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AGALAGANI BHANU PRAKAS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Uma Rani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9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aswanth Karatmal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Uma Rani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9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rivats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Uma Rani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0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ANJI SHALIN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Uma Rani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0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LOKESH GOUD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Uma Rani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0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NOJ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Uma Rani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0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IVY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Uma Rani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1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EPTH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Uma Rani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9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A.VAISHNAV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 Sowjany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9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B V NIKHIL TEJ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9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BONAGIRI MANIKANT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A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D SHRAVANI DURG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A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DAMERA NAVEEN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A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98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A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DUDI ANUHY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A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E ABHISHEK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A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G VISHNU VARDHAN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A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GIRI KIRAN KUMAR GOUD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A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GODAVARTHY HAASY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108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A9</w:t>
            </w:r>
          </w:p>
        </w:tc>
        <w:tc>
          <w:tcPr>
            <w:tcW w:w="4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GOVINDARAJULA TEJASWI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9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B0</w:t>
            </w:r>
          </w:p>
        </w:tc>
        <w:tc>
          <w:tcPr>
            <w:tcW w:w="440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GUNDLAPALLY RITHIKA</w:t>
            </w:r>
          </w:p>
        </w:tc>
        <w:tc>
          <w:tcPr>
            <w:tcW w:w="221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B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K PRERAN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B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K VIVEK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15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B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KALAVAGUNTA SAI PRANEET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B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KAMUNI BHARGAVI SANTHOSHIT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Sowjany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B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AYALA PREETH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. Venkata Rami Reddy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B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.MAHES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. Venkata Rami Reddy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B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.V.N SRI KARAN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. Venkata Rami Reddy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B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UDIKALA SRI VAISHNAV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. Venkata Rami Reddy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B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URAPATI KAVYA REDDY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. Venkata Rami Reddy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C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ohammed Adnan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. Venkata Rami Reddy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C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ALIKA VENKAT RAMAN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. Venkata Rami Reddy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C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OLAGOUNI HARSHAVARDHAN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. Venkata Rami Reddy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C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EGALLA DIVY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. Venkata Rami Reddy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C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ENATI HRITISH REDDY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. Venkata Rami Reddy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D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ABAVATH NARSIMHA NAYAK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. Venkata Rami Reddy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D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ADE HARSHITH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. Venkata Rami Reddy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D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AI BHASKAR NIKHIL CHAKRAVARTY M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. Venkata Rami Reddy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D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EELAMBALASATHYANARAYAN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VNR Suneel Krishn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D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OMANI BHANU SR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VNR Suneel Krishn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D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POORTHI D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VNR Suneel Krishn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D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REERAMULA PRADEEP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VNR Suneel Krishn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E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RAVINDER REDDY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VNR Suneel Krishn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E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VAMSIKRISHNASA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VNR Suneel Krishn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E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YANAMADDI SAI NISHITH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VNR Suneel Krishn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R11A04E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Yanamala Santos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VNR Suneel Krishn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9R15A041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KAVYA SUDH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VNR Suneel Krishn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136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9R15A0412</w:t>
            </w:r>
          </w:p>
        </w:tc>
        <w:tc>
          <w:tcPr>
            <w:tcW w:w="4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GODUGU PAVITHRA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VNR Suneel Krishn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7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9R15A0413</w:t>
            </w:r>
          </w:p>
        </w:tc>
        <w:tc>
          <w:tcPr>
            <w:tcW w:w="440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UTHOJU VIVEK</w:t>
            </w:r>
          </w:p>
        </w:tc>
        <w:tc>
          <w:tcPr>
            <w:tcW w:w="221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VNR Suneel Krishn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9R15A041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POTHUGANTI SUMANT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VNR Suneel Krishn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9R15A041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PONAGANTI ASHWIN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VNR Suneel Krishn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E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ITYA MEK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. Mrudul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E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ANAVATH SNEHITH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. Mrudul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E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 T T SUBRAMANYA SA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. Mrudul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F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ALLA GOUTHAM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. Mrudul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F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AKILAM BHARGAV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. Mrudul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F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AMBAGARI RUCHITH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. Mrudul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F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ERUKURI SAI NITHEESH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. Mrudul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F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AKKA MANAS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. Mrudul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F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IGGAVI YASHASWIN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. Mrudul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G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IVYA SHREE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. Mrudul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F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IMALADINNE MOHAN KUM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. Mrudul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R11A04F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ETHALA SAI KRISHN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. Mrudul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E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OMMASANI SAI SHANMUK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. Mrudul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F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INTAKINDI PRAVEEN KUM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. Mrudul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F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INTHAKINDI SAIKUM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. Mrudula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G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ANTI PREETHI RATN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G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ARLAPATI SHREY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G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ALAKUNTLA VINAY KUM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H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DAVEDI SAI PRASAD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H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CHARLA KALYAN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H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riram Bhask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H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DIPALLY NANDIN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G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URUGUBELLI SUM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G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AMI MAHITH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164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G7</w:t>
            </w:r>
          </w:p>
        </w:tc>
        <w:tc>
          <w:tcPr>
            <w:tcW w:w="4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AVVADI SNEHA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5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H6</w:t>
            </w:r>
          </w:p>
        </w:tc>
        <w:tc>
          <w:tcPr>
            <w:tcW w:w="440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OMULA PADMA SREE</w:t>
            </w:r>
          </w:p>
        </w:tc>
        <w:tc>
          <w:tcPr>
            <w:tcW w:w="221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J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ANDA NEHA RAJ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H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UKALA SPANDAN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H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 DEEKSH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H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LINGAMANENI NARAYANA RAO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G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ADHAV PALLAV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H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haran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H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ivanand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. Naresh Kumar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J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OLA SAI SUPRIY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Jyothirmay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J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AJ KRITHIN KATL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Jyothirmay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J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OTTLA SAI CHARAN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Jyothirmay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J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AGGIDI SRAVAN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Jyothirmay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J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HANDU CHANDRAHAAS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Jyothirmay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J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HOTA SAI KUM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Jyothirmay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J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HOTA SAI PRIY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Jyothirmay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K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TTEJ KOLLOJU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Jyothirmay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K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 SUMANA SARVAN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Jyothirmay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1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 GOVINDA SREEDH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Jyothirmay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1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Rakes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Jyothirmay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2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RIPADA NIKHIL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Jyothirmay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K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depalli Lakshmi Soujany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Yagnasr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K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udeep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Yagnasr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K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aveen Akul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Yagnasr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L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.Eshanth Reddy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Yagnasr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L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 Sindhuja Reddy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Yagnasr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L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hanarekh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Yagnasr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L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inesh kum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Yagnasr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192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L3</w:t>
            </w:r>
          </w:p>
        </w:tc>
        <w:tc>
          <w:tcPr>
            <w:tcW w:w="4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inay Goud. Budidha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Yagnasr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M1</w:t>
            </w:r>
          </w:p>
        </w:tc>
        <w:tc>
          <w:tcPr>
            <w:tcW w:w="440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arlapati Radha Saileela Srividya</w:t>
            </w:r>
          </w:p>
        </w:tc>
        <w:tc>
          <w:tcPr>
            <w:tcW w:w="221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Yagnasr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L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.Vijay Chandra Chary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Yagnasr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L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hiru Deepak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Yagnasr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L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humala Akshay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Yagnasr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L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.Sai Bhargav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Yagnasr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M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ade Harshit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Yagnasree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M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JAJALA UDAY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. Naga Laksh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M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 KRITHIK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. Naga Laksh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M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AKARLA PAVAN KUMAR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. Naga Laksh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M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ATA NITHYA SREE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. Naga Laksh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M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ATKOJU VIDYA BHARATH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. Naga Laksh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M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OLAKOTLA VAMSHI KRISHN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. Naga Laksh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M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OTHAPALLY AAKAS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. Naga Laksh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N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DAS AKHILESHWAR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. Naga Laksh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N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NCHANNI MAHESHWAR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. Naga Laksh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N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NDAPURI SAITEJ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. Naga Laksh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N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NTHRI KARTHIK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. Naga Laksh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0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N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ALLI PRATHIM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. Naga Laksh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1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N8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ANDIMANDALAM VAGDEV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. Naga Laksh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P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INNAMANENI SIRIN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. Naga Laksh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P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OLA SRI SATYAHARSH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Y. Naga Laksh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2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onam Sirinayan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Lax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24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amya Bommarapu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Lax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6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P9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IRIYALA TANUJ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Lax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7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Q0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ONDAPALLI MADHU SPURTH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Lax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8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P3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HIRIL PRANEETH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Lax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9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21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adakanchi Sai Ram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Lax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220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R15A0422</w:t>
            </w:r>
          </w:p>
        </w:tc>
        <w:tc>
          <w:tcPr>
            <w:tcW w:w="4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achamalla rohith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Lax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1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P4</w:t>
            </w:r>
          </w:p>
        </w:tc>
        <w:tc>
          <w:tcPr>
            <w:tcW w:w="440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RIVANI BALAKRISHNA</w:t>
            </w:r>
          </w:p>
        </w:tc>
        <w:tc>
          <w:tcPr>
            <w:tcW w:w="221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Lax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P6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ELUPURI SHARATH CHANDR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Lax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3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P5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 VENKATA GOPI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Lax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P2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HAIK HUSSAIN BASH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Laxmi</w:t>
            </w:r>
          </w:p>
        </w:tc>
      </w:tr>
      <w:tr w:rsidR="00500083" w:rsidTr="00500083">
        <w:trPr>
          <w:trHeight w:val="300"/>
        </w:trPr>
        <w:tc>
          <w:tcPr>
            <w:tcW w:w="6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0083" w:rsidRDefault="0050008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5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R11A04P7</w:t>
            </w:r>
          </w:p>
        </w:tc>
        <w:tc>
          <w:tcPr>
            <w:tcW w:w="440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EMULA SHIVANI REDDY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00083" w:rsidRDefault="0050008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. Laxmi</w:t>
            </w:r>
          </w:p>
        </w:tc>
      </w:tr>
    </w:tbl>
    <w:p w:rsidR="00500083" w:rsidRDefault="00500083" w:rsidP="00F8539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F8539F" w:rsidRPr="00BD3903" w:rsidRDefault="00F8539F" w:rsidP="00F8539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D3903">
        <w:rPr>
          <w:rFonts w:ascii="Times New Roman" w:hAnsi="Times New Roman" w:cs="Times New Roman"/>
          <w:b/>
          <w:sz w:val="24"/>
          <w:szCs w:val="24"/>
        </w:rPr>
        <w:t>Schedule</w:t>
      </w:r>
      <w:r w:rsidR="00BD3903">
        <w:rPr>
          <w:rFonts w:ascii="Times New Roman" w:hAnsi="Times New Roman" w:cs="Times New Roman"/>
          <w:b/>
          <w:sz w:val="24"/>
          <w:szCs w:val="24"/>
        </w:rPr>
        <w:t>:</w:t>
      </w:r>
    </w:p>
    <w:p w:rsidR="00F8539F" w:rsidRDefault="00F8539F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week from Monday to </w:t>
      </w:r>
      <w:r w:rsidR="00812261">
        <w:rPr>
          <w:rFonts w:ascii="Times New Roman" w:hAnsi="Times New Roman" w:cs="Times New Roman"/>
          <w:sz w:val="24"/>
          <w:szCs w:val="24"/>
        </w:rPr>
        <w:t>Saturday</w:t>
      </w:r>
      <w:r>
        <w:rPr>
          <w:rFonts w:ascii="Times New Roman" w:hAnsi="Times New Roman" w:cs="Times New Roman"/>
          <w:sz w:val="24"/>
          <w:szCs w:val="24"/>
        </w:rPr>
        <w:t xml:space="preserve"> same topics will</w:t>
      </w:r>
      <w:r w:rsidR="00BD3903">
        <w:rPr>
          <w:rFonts w:ascii="Times New Roman" w:hAnsi="Times New Roman" w:cs="Times New Roman"/>
          <w:sz w:val="24"/>
          <w:szCs w:val="24"/>
        </w:rPr>
        <w:t xml:space="preserve"> be covered to all the students </w:t>
      </w:r>
      <w:r>
        <w:rPr>
          <w:rFonts w:ascii="Times New Roman" w:hAnsi="Times New Roman" w:cs="Times New Roman"/>
          <w:sz w:val="24"/>
          <w:szCs w:val="24"/>
        </w:rPr>
        <w:t>simultaneously.</w:t>
      </w:r>
    </w:p>
    <w:p w:rsidR="00F8539F" w:rsidRDefault="00812261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 day test will be given from 3.30 pm to 4.00 pm</w:t>
      </w:r>
    </w:p>
    <w:p w:rsidR="00812261" w:rsidRDefault="00F8539F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ink for the </w:t>
      </w:r>
      <w:r w:rsidR="00812261">
        <w:rPr>
          <w:rFonts w:ascii="Times New Roman" w:hAnsi="Times New Roman" w:cs="Times New Roman"/>
          <w:sz w:val="24"/>
          <w:szCs w:val="24"/>
        </w:rPr>
        <w:t>Test</w:t>
      </w:r>
      <w:r>
        <w:rPr>
          <w:rFonts w:ascii="Times New Roman" w:hAnsi="Times New Roman" w:cs="Times New Roman"/>
          <w:sz w:val="24"/>
          <w:szCs w:val="24"/>
        </w:rPr>
        <w:t xml:space="preserve"> will be posted by respective faculty in t</w:t>
      </w:r>
      <w:r w:rsidR="00BD3903">
        <w:rPr>
          <w:rFonts w:ascii="Times New Roman" w:hAnsi="Times New Roman" w:cs="Times New Roman"/>
          <w:sz w:val="24"/>
          <w:szCs w:val="24"/>
        </w:rPr>
        <w:t xml:space="preserve">he </w:t>
      </w:r>
      <w:r w:rsidR="00812261">
        <w:rPr>
          <w:rFonts w:ascii="Times New Roman" w:hAnsi="Times New Roman" w:cs="Times New Roman"/>
          <w:sz w:val="24"/>
          <w:szCs w:val="24"/>
        </w:rPr>
        <w:t>CRT</w:t>
      </w:r>
      <w:r w:rsidR="00BD3903">
        <w:rPr>
          <w:rFonts w:ascii="Times New Roman" w:hAnsi="Times New Roman" w:cs="Times New Roman"/>
          <w:sz w:val="24"/>
          <w:szCs w:val="24"/>
        </w:rPr>
        <w:t xml:space="preserve"> Group by </w:t>
      </w:r>
      <w:r w:rsidR="00812261">
        <w:rPr>
          <w:rFonts w:ascii="Times New Roman" w:hAnsi="Times New Roman" w:cs="Times New Roman"/>
          <w:sz w:val="24"/>
          <w:szCs w:val="24"/>
        </w:rPr>
        <w:t>3</w:t>
      </w:r>
      <w:r w:rsidR="004E64B3">
        <w:rPr>
          <w:rFonts w:ascii="Times New Roman" w:hAnsi="Times New Roman" w:cs="Times New Roman"/>
          <w:sz w:val="24"/>
          <w:szCs w:val="24"/>
        </w:rPr>
        <w:t>.</w:t>
      </w:r>
      <w:r w:rsidR="00812261">
        <w:rPr>
          <w:rFonts w:ascii="Times New Roman" w:hAnsi="Times New Roman" w:cs="Times New Roman"/>
          <w:sz w:val="24"/>
          <w:szCs w:val="24"/>
        </w:rPr>
        <w:t>25</w:t>
      </w:r>
      <w:r w:rsidR="004E64B3">
        <w:rPr>
          <w:rFonts w:ascii="Times New Roman" w:hAnsi="Times New Roman" w:cs="Times New Roman"/>
          <w:sz w:val="24"/>
          <w:szCs w:val="24"/>
        </w:rPr>
        <w:t xml:space="preserve"> p</w:t>
      </w:r>
      <w:r>
        <w:rPr>
          <w:rFonts w:ascii="Times New Roman" w:hAnsi="Times New Roman" w:cs="Times New Roman"/>
          <w:sz w:val="24"/>
          <w:szCs w:val="24"/>
        </w:rPr>
        <w:t>.m</w:t>
      </w:r>
      <w:r w:rsidR="00BD3903">
        <w:rPr>
          <w:rFonts w:ascii="Times New Roman" w:hAnsi="Times New Roman" w:cs="Times New Roman"/>
          <w:sz w:val="24"/>
          <w:szCs w:val="24"/>
        </w:rPr>
        <w:t xml:space="preserve"> </w:t>
      </w:r>
      <w:r w:rsidR="00812261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coordinators are requested to inform the students to </w:t>
      </w:r>
      <w:r w:rsidR="00812261">
        <w:rPr>
          <w:rFonts w:ascii="Times New Roman" w:hAnsi="Times New Roman" w:cs="Times New Roman"/>
          <w:sz w:val="24"/>
          <w:szCs w:val="24"/>
        </w:rPr>
        <w:t>take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812261">
        <w:rPr>
          <w:rFonts w:ascii="Times New Roman" w:hAnsi="Times New Roman" w:cs="Times New Roman"/>
          <w:sz w:val="24"/>
          <w:szCs w:val="24"/>
        </w:rPr>
        <w:t xml:space="preserve">test </w:t>
      </w:r>
      <w:r>
        <w:rPr>
          <w:rFonts w:ascii="Times New Roman" w:hAnsi="Times New Roman" w:cs="Times New Roman"/>
          <w:sz w:val="24"/>
          <w:szCs w:val="24"/>
        </w:rPr>
        <w:t xml:space="preserve">with the </w:t>
      </w:r>
      <w:r w:rsidR="00812261">
        <w:rPr>
          <w:rFonts w:ascii="Times New Roman" w:hAnsi="Times New Roman" w:cs="Times New Roman"/>
          <w:sz w:val="24"/>
          <w:szCs w:val="24"/>
        </w:rPr>
        <w:t xml:space="preserve">Google </w:t>
      </w:r>
      <w:r w:rsidR="00597A47">
        <w:rPr>
          <w:rFonts w:ascii="Times New Roman" w:hAnsi="Times New Roman" w:cs="Times New Roman"/>
          <w:sz w:val="24"/>
          <w:szCs w:val="24"/>
        </w:rPr>
        <w:t>link, total 25 Quiz’s are conducted to the studen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9447" w:type="dxa"/>
        <w:tblInd w:w="108" w:type="dxa"/>
        <w:tblLook w:val="04A0"/>
      </w:tblPr>
      <w:tblGrid>
        <w:gridCol w:w="1227"/>
        <w:gridCol w:w="816"/>
        <w:gridCol w:w="5185"/>
        <w:gridCol w:w="1150"/>
        <w:gridCol w:w="1150"/>
      </w:tblGrid>
      <w:tr w:rsidR="00447315" w:rsidRPr="00447315" w:rsidTr="00F375E8">
        <w:trPr>
          <w:trHeight w:val="727"/>
        </w:trPr>
        <w:tc>
          <w:tcPr>
            <w:tcW w:w="94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14300</wp:posOffset>
                  </wp:positionV>
                  <wp:extent cx="361950" cy="342900"/>
                  <wp:effectExtent l="0" t="0" r="0" b="0"/>
                  <wp:wrapNone/>
                  <wp:docPr id="5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o="urn:schemas-microsoft-com:office:office" xmlns:v="urn:schemas-microsoft-com:vml" xmlns:w10="urn:schemas-microsoft-com:office:word" xmlns:w="http://schemas.openxmlformats.org/wordprocessingml/2006/main" xmlns="" xmlns:xdr="http://schemas.openxmlformats.org/drawingml/2006/spreadsheetDrawing" xmlns:a16="http://schemas.microsoft.com/office/drawing/2014/main" xmlns:lc="http://schemas.openxmlformats.org/drawingml/2006/lockedCanvas" id="{A56B60D9-B8CB-4D00-B68A-E10A0F591DD7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981" cy="32657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/>
            </w:tblPr>
            <w:tblGrid>
              <w:gridCol w:w="9144"/>
            </w:tblGrid>
            <w:tr w:rsidR="00447315" w:rsidRPr="00447315" w:rsidTr="00F375E8">
              <w:trPr>
                <w:trHeight w:val="727"/>
                <w:tblCellSpacing w:w="0" w:type="dxa"/>
              </w:trPr>
              <w:tc>
                <w:tcPr>
                  <w:tcW w:w="914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447315" w:rsidRPr="00447315" w:rsidRDefault="00447315" w:rsidP="0044731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44731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32"/>
                      <w:szCs w:val="32"/>
                    </w:rPr>
                    <w:t>Geethanjali College of Engineering and Technology</w:t>
                  </w:r>
                  <w:r w:rsidRPr="00447315">
                    <w:rPr>
                      <w:rFonts w:ascii="Times New Roman" w:eastAsia="Times New Roman" w:hAnsi="Times New Roman" w:cs="Times New Roman"/>
                      <w:color w:val="000000"/>
                    </w:rPr>
                    <w:br/>
                  </w:r>
                  <w:r w:rsidRPr="00447315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  <w:t>Cheeryal(v), Keesara(m), Medchal Dt. -501301</w:t>
                  </w:r>
                </w:p>
              </w:tc>
            </w:tr>
          </w:tbl>
          <w:p w:rsidR="00447315" w:rsidRPr="00447315" w:rsidRDefault="00447315" w:rsidP="0044731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94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T Training Day Wise Schedule w.e.f 01-06-2021  A.Y:2020-21</w:t>
            </w:r>
          </w:p>
        </w:tc>
      </w:tr>
      <w:tr w:rsidR="00447315" w:rsidRPr="00447315" w:rsidTr="00F375E8">
        <w:trPr>
          <w:trHeight w:val="299"/>
        </w:trPr>
        <w:tc>
          <w:tcPr>
            <w:tcW w:w="9447" w:type="dxa"/>
            <w:gridSpan w:val="5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ote:</w:t>
            </w: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Students should watch scheduled videos from 1.00pm to 3.00pm</w:t>
            </w: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         2. Quiz will be conducted from 3.30 pm to 4.00pm</w:t>
            </w:r>
          </w:p>
        </w:tc>
      </w:tr>
      <w:tr w:rsidR="00447315" w:rsidRPr="00447315" w:rsidTr="00F375E8">
        <w:trPr>
          <w:trHeight w:val="435"/>
        </w:trPr>
        <w:tc>
          <w:tcPr>
            <w:tcW w:w="9447" w:type="dxa"/>
            <w:gridSpan w:val="5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699"/>
        </w:trPr>
        <w:tc>
          <w:tcPr>
            <w:tcW w:w="1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y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ideo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pic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uration </w:t>
            </w:r>
            <w:r w:rsidRPr="004473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br/>
              <w:t>in Minutes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otal </w:t>
            </w:r>
            <w:r w:rsidRPr="004473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br/>
              <w:t>Duration</w:t>
            </w:r>
          </w:p>
        </w:tc>
      </w:tr>
      <w:tr w:rsidR="00447315" w:rsidRPr="00447315" w:rsidTr="00F375E8">
        <w:trPr>
          <w:trHeight w:val="297"/>
        </w:trPr>
        <w:tc>
          <w:tcPr>
            <w:tcW w:w="122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 </w:t>
            </w: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br/>
              <w:t>(01-06-2021)</w:t>
            </w:r>
          </w:p>
        </w:tc>
        <w:tc>
          <w:tcPr>
            <w:tcW w:w="7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ptitude Introduction</w:t>
            </w:r>
          </w:p>
        </w:tc>
        <w:tc>
          <w:tcPr>
            <w:tcW w:w="1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16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m</w:t>
            </w: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w is Aptitude Different from Mathematics? Simple Example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16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A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fference Between Aptitude and Mathematics: Difficult Example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116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B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now why Aptitude is very easy?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116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7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ltiplication of Numbers close to 10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1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m</w:t>
            </w: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ltiplication of Numbers close to multiples of 10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quares upto 250 without using pen and paper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be roots and Square roots without using pen and paper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bles upto 20 without using pen and paper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it's place Identification of A to the power B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2 </w:t>
            </w: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br/>
              <w:t>(02-06-2021)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roduction to Percentages and Fractions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11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m</w:t>
            </w: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rcentages-Part 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rcentages-Part 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rcentages-Part 3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1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m</w:t>
            </w: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rcentages-Part 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rcentages-Part 5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rcentages-Part 6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rcentages-Part 7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3 </w:t>
            </w: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br/>
              <w:t>(03-06-2021)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rcentages-Part 8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m</w:t>
            </w: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rcentages-Part 9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rcentages-Part 1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fit and Loss-Introduction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fit and Loss-Part 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fit and Loss-Part 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fit and Loss-Part 3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1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m</w:t>
            </w: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fit and Loss-Part 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fit and Loss-Part 5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fit and Loss-Part 6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fit and Loss-Part 7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fit and Loss-Part 8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3"/>
        </w:trPr>
        <w:tc>
          <w:tcPr>
            <w:tcW w:w="122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4 </w:t>
            </w: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br/>
              <w:t>(04-06-2021)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fit and Loss-Part 9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1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m</w:t>
            </w: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fit and Loss-Part 1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mple Interest and Compound Interest:Introduction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mple Interest and Compound Interest:Part 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3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mple Interest and Compound Interest:Part 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116" w:type="dxa"/>
            <w:vMerge w:val="restart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m</w:t>
            </w: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mple Interest and Compound Interest:Part 3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mple Interest and Compound Interest:Part 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mple Interest and Compound Interest:Part 5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mple Interest and Compound Interest:Part 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354"/>
        </w:trPr>
        <w:tc>
          <w:tcPr>
            <w:tcW w:w="122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5 </w:t>
            </w: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br/>
              <w:t>(05-06-2021)</w:t>
            </w:r>
          </w:p>
        </w:tc>
        <w:tc>
          <w:tcPr>
            <w:tcW w:w="7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mple Interest and Compound Interest:Part 7</w:t>
            </w:r>
          </w:p>
        </w:tc>
        <w:tc>
          <w:tcPr>
            <w:tcW w:w="1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116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64m</w:t>
            </w: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mple Interest and Compound Interest:Part 8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116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mple Interest and Compound Interest:Part 9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16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mple Interest and Compound Interest:Part 1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116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s - Introduction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11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62m</w:t>
            </w: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s-Part 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s-Part 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913"/>
        </w:trPr>
        <w:tc>
          <w:tcPr>
            <w:tcW w:w="122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y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ideo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pic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uration </w:t>
            </w:r>
            <w:r w:rsidRPr="004473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br w:type="page"/>
              <w:t>in Minutes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otal </w:t>
            </w:r>
            <w:r w:rsidRPr="004473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br w:type="page"/>
              <w:t>Duration</w:t>
            </w:r>
          </w:p>
        </w:tc>
      </w:tr>
      <w:tr w:rsidR="00447315" w:rsidRPr="00447315" w:rsidTr="00F375E8">
        <w:trPr>
          <w:trHeight w:val="285"/>
        </w:trPr>
        <w:tc>
          <w:tcPr>
            <w:tcW w:w="122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6 </w:t>
            </w: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br/>
              <w:t>(07-06-2021)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s-Part 3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11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63m</w:t>
            </w: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s-Part 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s-Part 5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s-Part 6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8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s-Part 7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s-Part 8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1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m</w:t>
            </w: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s-Part 9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s-Part 1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s-Introduction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s-Part 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64"/>
        </w:trPr>
        <w:tc>
          <w:tcPr>
            <w:tcW w:w="12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 </w:t>
            </w: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br/>
              <w:t>(08-06-</w:t>
            </w: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2021)</w:t>
            </w: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56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s-Part 2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62m</w:t>
            </w: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s-Part 3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116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s-Part 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8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5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s-Part 5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1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64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s-Part 6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62m</w:t>
            </w: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s-Part 7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s-Part 8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s-Part 9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8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s-Part 1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br/>
              <w:t>(09-06-2021)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igations &amp; Mixtures : Introduction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1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m</w:t>
            </w: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igations &amp; Mixtures : Part 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igations &amp; Mixtures : Part 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igations &amp; Mixtures : Part 3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igations &amp; Mixtures : Part 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116" w:type="dxa"/>
            <w:vMerge w:val="restart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57m</w:t>
            </w: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igations &amp; Mixtures : Part 5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igations &amp; Mixtures : Part 6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8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igations &amp; Mixtures : Part 7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9 </w:t>
            </w: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br/>
              <w:t>(10-06-2021)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igations &amp; Mixtures : Part 8</w:t>
            </w:r>
          </w:p>
        </w:tc>
        <w:tc>
          <w:tcPr>
            <w:tcW w:w="1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116" w:type="dxa"/>
            <w:vMerge w:val="restart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m</w:t>
            </w:r>
          </w:p>
        </w:tc>
      </w:tr>
      <w:tr w:rsidR="00447315" w:rsidRPr="00447315" w:rsidTr="00F375E8">
        <w:trPr>
          <w:trHeight w:val="27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igations &amp; Mixtures : Part 9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116" w:type="dxa"/>
            <w:vMerge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ligations  &amp; Mixtures : Part 1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116" w:type="dxa"/>
            <w:vMerge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tios and Proportions: Introduction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116" w:type="dxa"/>
            <w:vMerge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8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77</w:t>
            </w:r>
          </w:p>
        </w:tc>
        <w:tc>
          <w:tcPr>
            <w:tcW w:w="5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tios and Proportions:Part 1</w:t>
            </w:r>
          </w:p>
        </w:tc>
        <w:tc>
          <w:tcPr>
            <w:tcW w:w="1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116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tios and Proportions:Part 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116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tios and Proportions:Part 3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16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8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tios and Proportions:Part 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116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tios and Proportions:Part 5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116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307"/>
        </w:trPr>
        <w:tc>
          <w:tcPr>
            <w:tcW w:w="1227" w:type="dxa"/>
            <w:vMerge w:val="restar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0 </w:t>
            </w: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br/>
              <w:t>(11-06-202)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5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tios and Proportions:Part 6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1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tios and Proportions:Part 7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8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tios and Proportions:Part 8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85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tios and Proportions:Part 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tios and Proportions:Part 10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64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5185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tnerships : Introduction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11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tnerships : Part 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89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tnerships : Part 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tnerships : Part 3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93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tnerships : Part 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1 </w:t>
            </w: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br/>
              <w:t>(12-06-202)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tnerships : Part 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1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 and Work - Introduction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 and Work- Part 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 and Work- Part 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  <w:tc>
          <w:tcPr>
            <w:tcW w:w="51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 and Work- Part 3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1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 and Work- Part 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1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 and Work- Part 5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299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 and Work- Part 6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16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47315" w:rsidRPr="00447315" w:rsidTr="00F375E8">
        <w:trPr>
          <w:trHeight w:val="314"/>
        </w:trPr>
        <w:tc>
          <w:tcPr>
            <w:tcW w:w="122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51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 and Work- Part 7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73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11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47315" w:rsidRPr="00447315" w:rsidRDefault="00447315" w:rsidP="004473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9D720A" w:rsidRDefault="009D720A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6229350" cy="12142088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9350" cy="121420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20A" w:rsidRDefault="009D720A" w:rsidP="009D720A">
      <w:pPr>
        <w:tabs>
          <w:tab w:val="left" w:pos="373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6138024" cy="11858625"/>
            <wp:effectExtent l="1905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8024" cy="11858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20A" w:rsidRDefault="009D720A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D720A" w:rsidRDefault="009D720A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D720A" w:rsidRDefault="009D720A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D720A" w:rsidRDefault="009D720A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D720A" w:rsidRDefault="009D720A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D720A" w:rsidRDefault="009D720A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72175" cy="3333750"/>
            <wp:effectExtent l="1905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20A" w:rsidRDefault="009D720A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D720A" w:rsidRDefault="009D720A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D720A" w:rsidRDefault="009D720A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D720A" w:rsidRDefault="009D720A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F8539F" w:rsidRDefault="00F8539F" w:rsidP="00F8539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8539F" w:rsidRDefault="00F8539F" w:rsidP="00F8539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8539F" w:rsidRDefault="00F8539F" w:rsidP="00F8539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22422" w:rsidRDefault="00822422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B90B03">
        <w:rPr>
          <w:rFonts w:ascii="Times New Roman" w:hAnsi="Times New Roman" w:cs="Times New Roman"/>
          <w:b/>
          <w:sz w:val="24"/>
          <w:szCs w:val="24"/>
        </w:rPr>
        <w:t xml:space="preserve">Faculty Assigned for </w:t>
      </w:r>
      <w:r w:rsidR="008B04A5">
        <w:rPr>
          <w:rFonts w:ascii="Times New Roman" w:hAnsi="Times New Roman" w:cs="Times New Roman"/>
          <w:b/>
          <w:sz w:val="24"/>
          <w:szCs w:val="24"/>
        </w:rPr>
        <w:t>CRT</w:t>
      </w:r>
      <w:r>
        <w:rPr>
          <w:rFonts w:ascii="Times New Roman" w:hAnsi="Times New Roman" w:cs="Times New Roman"/>
          <w:b/>
          <w:sz w:val="24"/>
          <w:szCs w:val="24"/>
        </w:rPr>
        <w:t xml:space="preserve"> training:</w:t>
      </w:r>
    </w:p>
    <w:p w:rsidR="00822422" w:rsidRDefault="00822422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822422" w:rsidRPr="00822422" w:rsidRDefault="00822422" w:rsidP="00822422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822422">
        <w:rPr>
          <w:rFonts w:ascii="Times New Roman" w:hAnsi="Times New Roman" w:cs="Times New Roman"/>
          <w:sz w:val="24"/>
          <w:szCs w:val="24"/>
        </w:rPr>
        <w:t xml:space="preserve">1. </w:t>
      </w:r>
      <w:r w:rsidR="002C5CC4">
        <w:rPr>
          <w:rFonts w:ascii="Times New Roman" w:hAnsi="Times New Roman" w:cs="Times New Roman"/>
          <w:sz w:val="24"/>
          <w:szCs w:val="24"/>
        </w:rPr>
        <w:t>Dr. P. Sudhkar</w:t>
      </w:r>
      <w:r w:rsidR="009C5082">
        <w:rPr>
          <w:rFonts w:ascii="Times New Roman" w:hAnsi="Times New Roman" w:cs="Times New Roman"/>
          <w:sz w:val="24"/>
          <w:szCs w:val="24"/>
        </w:rPr>
        <w:t>, Asso Professor, Dept of ECE</w:t>
      </w:r>
    </w:p>
    <w:p w:rsidR="00822422" w:rsidRPr="00822422" w:rsidRDefault="00822422" w:rsidP="00822422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822422">
        <w:rPr>
          <w:rFonts w:ascii="Times New Roman" w:hAnsi="Times New Roman" w:cs="Times New Roman"/>
          <w:sz w:val="24"/>
          <w:szCs w:val="24"/>
        </w:rPr>
        <w:t xml:space="preserve">2. </w:t>
      </w:r>
      <w:r>
        <w:rPr>
          <w:rFonts w:ascii="Times New Roman" w:hAnsi="Times New Roman" w:cs="Times New Roman"/>
          <w:sz w:val="24"/>
          <w:szCs w:val="24"/>
        </w:rPr>
        <w:t>Mr.</w:t>
      </w:r>
      <w:r w:rsidRPr="00822422">
        <w:rPr>
          <w:rFonts w:ascii="Times New Roman" w:hAnsi="Times New Roman" w:cs="Times New Roman"/>
          <w:sz w:val="24"/>
          <w:szCs w:val="24"/>
        </w:rPr>
        <w:t>B.</w:t>
      </w:r>
      <w:r w:rsidR="002C5CC4">
        <w:rPr>
          <w:rFonts w:ascii="Times New Roman" w:hAnsi="Times New Roman" w:cs="Times New Roman"/>
          <w:sz w:val="24"/>
          <w:szCs w:val="24"/>
        </w:rPr>
        <w:t>Ramu</w:t>
      </w:r>
      <w:r w:rsidR="009C5082">
        <w:rPr>
          <w:rFonts w:ascii="Times New Roman" w:hAnsi="Times New Roman" w:cs="Times New Roman"/>
          <w:sz w:val="24"/>
          <w:szCs w:val="24"/>
        </w:rPr>
        <w:t>, Asst Professor, Dept of ECE</w:t>
      </w:r>
    </w:p>
    <w:sectPr w:rsidR="00822422" w:rsidRPr="00822422" w:rsidSect="00550370">
      <w:pgSz w:w="12240" w:h="15840"/>
      <w:pgMar w:top="540" w:right="99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96FB4" w:rsidRDefault="00596FB4" w:rsidP="00F8539F">
      <w:pPr>
        <w:spacing w:after="0" w:line="240" w:lineRule="auto"/>
      </w:pPr>
      <w:r>
        <w:separator/>
      </w:r>
    </w:p>
  </w:endnote>
  <w:endnote w:type="continuationSeparator" w:id="1">
    <w:p w:rsidR="00596FB4" w:rsidRDefault="00596FB4" w:rsidP="00F85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&quot;Times New Roman&quot;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96FB4" w:rsidRDefault="00596FB4" w:rsidP="00F8539F">
      <w:pPr>
        <w:spacing w:after="0" w:line="240" w:lineRule="auto"/>
      </w:pPr>
      <w:r>
        <w:separator/>
      </w:r>
    </w:p>
  </w:footnote>
  <w:footnote w:type="continuationSeparator" w:id="1">
    <w:p w:rsidR="00596FB4" w:rsidRDefault="00596FB4" w:rsidP="00F853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bM0N7Q0sjA3NDW1NLRU0lEKTi0uzszPAykwrgUAsDvRhSwAAAA="/>
  </w:docVars>
  <w:rsids>
    <w:rsidRoot w:val="00F8539F"/>
    <w:rsid w:val="00004E30"/>
    <w:rsid w:val="0002352E"/>
    <w:rsid w:val="000557EB"/>
    <w:rsid w:val="001B572B"/>
    <w:rsid w:val="001F4838"/>
    <w:rsid w:val="002055FD"/>
    <w:rsid w:val="00225FAC"/>
    <w:rsid w:val="002A1CBF"/>
    <w:rsid w:val="002C5CC4"/>
    <w:rsid w:val="002D6363"/>
    <w:rsid w:val="00302FC9"/>
    <w:rsid w:val="003664BD"/>
    <w:rsid w:val="00383660"/>
    <w:rsid w:val="00447315"/>
    <w:rsid w:val="004B7CCF"/>
    <w:rsid w:val="004E64B3"/>
    <w:rsid w:val="00500083"/>
    <w:rsid w:val="00512DF8"/>
    <w:rsid w:val="00550370"/>
    <w:rsid w:val="00596FB4"/>
    <w:rsid w:val="00597A47"/>
    <w:rsid w:val="005C436F"/>
    <w:rsid w:val="005D749A"/>
    <w:rsid w:val="00611288"/>
    <w:rsid w:val="0066035F"/>
    <w:rsid w:val="006748BF"/>
    <w:rsid w:val="00720891"/>
    <w:rsid w:val="0079113A"/>
    <w:rsid w:val="00812261"/>
    <w:rsid w:val="00822422"/>
    <w:rsid w:val="00830158"/>
    <w:rsid w:val="008B04A5"/>
    <w:rsid w:val="008F65EC"/>
    <w:rsid w:val="009010A4"/>
    <w:rsid w:val="009077D3"/>
    <w:rsid w:val="00962A56"/>
    <w:rsid w:val="009C5082"/>
    <w:rsid w:val="009D720A"/>
    <w:rsid w:val="00A0579C"/>
    <w:rsid w:val="00A33260"/>
    <w:rsid w:val="00A361EF"/>
    <w:rsid w:val="00A56321"/>
    <w:rsid w:val="00AD6CE8"/>
    <w:rsid w:val="00B46641"/>
    <w:rsid w:val="00B67AA6"/>
    <w:rsid w:val="00BD3903"/>
    <w:rsid w:val="00C2625E"/>
    <w:rsid w:val="00C810A4"/>
    <w:rsid w:val="00CB13B0"/>
    <w:rsid w:val="00CE1F96"/>
    <w:rsid w:val="00D03C29"/>
    <w:rsid w:val="00D26269"/>
    <w:rsid w:val="00D63175"/>
    <w:rsid w:val="00D67C0D"/>
    <w:rsid w:val="00D9008C"/>
    <w:rsid w:val="00DB4512"/>
    <w:rsid w:val="00EE3A77"/>
    <w:rsid w:val="00F375E8"/>
    <w:rsid w:val="00F4391D"/>
    <w:rsid w:val="00F64E75"/>
    <w:rsid w:val="00F83FDE"/>
    <w:rsid w:val="00F8539F"/>
    <w:rsid w:val="00F87F58"/>
    <w:rsid w:val="00F910A3"/>
    <w:rsid w:val="00FE6F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45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8539F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D2626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72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20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D72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D720A"/>
  </w:style>
  <w:style w:type="paragraph" w:styleId="Footer">
    <w:name w:val="footer"/>
    <w:basedOn w:val="Normal"/>
    <w:link w:val="FooterChar"/>
    <w:uiPriority w:val="99"/>
    <w:semiHidden/>
    <w:unhideWhenUsed/>
    <w:rsid w:val="009D72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D720A"/>
  </w:style>
  <w:style w:type="character" w:styleId="FollowedHyperlink">
    <w:name w:val="FollowedHyperlink"/>
    <w:basedOn w:val="DefaultParagraphFont"/>
    <w:uiPriority w:val="99"/>
    <w:semiHidden/>
    <w:unhideWhenUsed/>
    <w:rsid w:val="00500083"/>
    <w:rPr>
      <w:color w:val="0000FF"/>
      <w:u w:val="single"/>
    </w:rPr>
  </w:style>
  <w:style w:type="paragraph" w:customStyle="1" w:styleId="xl63">
    <w:name w:val="xl63"/>
    <w:basedOn w:val="Normal"/>
    <w:rsid w:val="00500083"/>
    <w:pPr>
      <w:pBdr>
        <w:top w:val="single" w:sz="8" w:space="0" w:color="000000"/>
        <w:left w:val="single" w:sz="8" w:space="0" w:color="000000"/>
        <w:right w:val="single" w:sz="4" w:space="0" w:color="000000"/>
      </w:pBdr>
      <w:shd w:val="clear" w:color="E0E0E0" w:fill="E0E0E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xl64">
    <w:name w:val="xl64"/>
    <w:basedOn w:val="Normal"/>
    <w:rsid w:val="00500083"/>
    <w:pPr>
      <w:pBdr>
        <w:top w:val="single" w:sz="8" w:space="0" w:color="000000"/>
        <w:left w:val="single" w:sz="4" w:space="0" w:color="000000"/>
        <w:right w:val="single" w:sz="4" w:space="0" w:color="000000"/>
      </w:pBdr>
      <w:shd w:val="clear" w:color="E0E0E0" w:fill="E0E0E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xl65">
    <w:name w:val="xl65"/>
    <w:basedOn w:val="Normal"/>
    <w:rsid w:val="00500083"/>
    <w:pPr>
      <w:pBdr>
        <w:top w:val="single" w:sz="8" w:space="0" w:color="000000"/>
        <w:left w:val="single" w:sz="4" w:space="0" w:color="000000"/>
        <w:right w:val="single" w:sz="8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xl66">
    <w:name w:val="xl66"/>
    <w:basedOn w:val="Normal"/>
    <w:rsid w:val="00500083"/>
    <w:pPr>
      <w:spacing w:before="100" w:beforeAutospacing="1" w:after="100" w:afterAutospacing="1" w:line="240" w:lineRule="auto"/>
      <w:jc w:val="center"/>
    </w:pPr>
    <w:rPr>
      <w:rFonts w:ascii="&quot;Times New Roman&quot;" w:eastAsia="Times New Roman" w:hAnsi="&quot;Times New Roman&quot;" w:cs="Times New Roman"/>
      <w:b/>
      <w:bCs/>
      <w:sz w:val="24"/>
      <w:szCs w:val="24"/>
    </w:rPr>
  </w:style>
  <w:style w:type="paragraph" w:customStyle="1" w:styleId="xl67">
    <w:name w:val="xl67"/>
    <w:basedOn w:val="Normal"/>
    <w:rsid w:val="00500083"/>
    <w:pPr>
      <w:spacing w:before="100" w:beforeAutospacing="1" w:after="100" w:afterAutospacing="1" w:line="240" w:lineRule="auto"/>
      <w:jc w:val="center"/>
      <w:textAlignment w:val="center"/>
    </w:pPr>
    <w:rPr>
      <w:rFonts w:ascii="&quot;Times New Roman&quot;" w:eastAsia="Times New Roman" w:hAnsi="&quot;Times New Roman&quot;" w:cs="Times New Roman"/>
      <w:b/>
      <w:bCs/>
      <w:sz w:val="24"/>
      <w:szCs w:val="24"/>
    </w:rPr>
  </w:style>
  <w:style w:type="paragraph" w:customStyle="1" w:styleId="xl68">
    <w:name w:val="xl68"/>
    <w:basedOn w:val="Normal"/>
    <w:rsid w:val="00500083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69">
    <w:name w:val="xl69"/>
    <w:basedOn w:val="Normal"/>
    <w:rsid w:val="00500083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70">
    <w:name w:val="xl70"/>
    <w:basedOn w:val="Normal"/>
    <w:rsid w:val="00500083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1">
    <w:name w:val="xl71"/>
    <w:basedOn w:val="Normal"/>
    <w:rsid w:val="00500083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72">
    <w:name w:val="xl72"/>
    <w:basedOn w:val="Normal"/>
    <w:rsid w:val="00500083"/>
    <w:pPr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73">
    <w:name w:val="xl73"/>
    <w:basedOn w:val="Normal"/>
    <w:rsid w:val="00500083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74">
    <w:name w:val="xl74"/>
    <w:basedOn w:val="Normal"/>
    <w:rsid w:val="00500083"/>
    <w:pPr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75">
    <w:name w:val="xl75"/>
    <w:basedOn w:val="Normal"/>
    <w:rsid w:val="00500083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6">
    <w:name w:val="xl76"/>
    <w:basedOn w:val="Normal"/>
    <w:rsid w:val="00500083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77">
    <w:name w:val="xl77"/>
    <w:basedOn w:val="Normal"/>
    <w:rsid w:val="00500083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78">
    <w:name w:val="xl78"/>
    <w:basedOn w:val="Normal"/>
    <w:rsid w:val="00500083"/>
    <w:pPr>
      <w:pBdr>
        <w:left w:val="single" w:sz="8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906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298BD3D-FBC0-4840-8D65-E70D86CF2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422</Words>
  <Characters>13806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RG</Company>
  <LinksUpToDate>false</LinksUpToDate>
  <CharactersWithSpaces>161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EGCET</dc:creator>
  <cp:lastModifiedBy>home</cp:lastModifiedBy>
  <cp:revision>2</cp:revision>
  <dcterms:created xsi:type="dcterms:W3CDTF">2021-10-16T08:39:00Z</dcterms:created>
  <dcterms:modified xsi:type="dcterms:W3CDTF">2021-10-16T08:39:00Z</dcterms:modified>
</cp:coreProperties>
</file>